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e ki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20 n nordica ave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is.tinekim@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50620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 ki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